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2F555" w14:textId="77777777" w:rsidR="00990CCE" w:rsidRDefault="00E60CEA">
      <w:pPr>
        <w:pStyle w:val="Title"/>
      </w:pPr>
      <w:r>
        <w:t>Assignment 4</w:t>
      </w:r>
    </w:p>
    <w:p w14:paraId="4E42F556" w14:textId="77777777" w:rsidR="00990CCE" w:rsidRDefault="00E60CEA">
      <w:pPr>
        <w:pStyle w:val="Author"/>
      </w:pPr>
      <w:r>
        <w:t>Matthias Rathbun</w:t>
      </w:r>
    </w:p>
    <w:p w14:paraId="4E42F557" w14:textId="77777777" w:rsidR="00990CCE" w:rsidRDefault="00E60CEA">
      <w:pPr>
        <w:pStyle w:val="Date"/>
      </w:pPr>
      <w:r>
        <w:t>2022-10-10</w:t>
      </w:r>
    </w:p>
    <w:p w14:paraId="4E42F558" w14:textId="77777777" w:rsidR="00990CCE" w:rsidRDefault="00E60CEA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iktok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ubscrib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ubscribers,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3"</w:t>
      </w:r>
      <w:r>
        <w:rPr>
          <w:rStyle w:val="NormalTok"/>
        </w:rPr>
        <w:t xml:space="preserve">, </w:t>
      </w:r>
      <w:r>
        <w:rPr>
          <w:rStyle w:val="StringTok"/>
        </w:rPr>
        <w:t>"e6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Views.avg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iews.avg.,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3"</w:t>
      </w:r>
      <w:r>
        <w:rPr>
          <w:rStyle w:val="NormalTok"/>
        </w:rPr>
        <w:t xml:space="preserve">, </w:t>
      </w:r>
      <w:r>
        <w:rPr>
          <w:rStyle w:val="StringTok"/>
        </w:rPr>
        <w:t>"e6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ikes.avg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Likes.avg.,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3"</w:t>
      </w:r>
      <w:r>
        <w:rPr>
          <w:rStyle w:val="NormalTok"/>
        </w:rPr>
        <w:t xml:space="preserve">, </w:t>
      </w:r>
      <w:r>
        <w:rPr>
          <w:rStyle w:val="StringTok"/>
        </w:rPr>
        <w:t>"e6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Comments.avg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omments.avg.,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3"</w:t>
      </w:r>
      <w:r>
        <w:rPr>
          <w:rStyle w:val="NormalTok"/>
        </w:rPr>
        <w:t xml:space="preserve">, </w:t>
      </w:r>
      <w:r>
        <w:rPr>
          <w:rStyle w:val="StringTok"/>
        </w:rPr>
        <w:t>"e6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hares.avg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hares.avg.,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3"</w:t>
      </w:r>
      <w:r>
        <w:rPr>
          <w:rStyle w:val="NormalTok"/>
        </w:rPr>
        <w:t xml:space="preserve">, </w:t>
      </w:r>
      <w:r>
        <w:rPr>
          <w:rStyle w:val="StringTok"/>
        </w:rPr>
        <w:t>"e6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4E42F559" w14:textId="77777777" w:rsidR="00990CCE" w:rsidRDefault="00E60CEA">
      <w:pPr>
        <w:pStyle w:val="SourceCode"/>
      </w:pPr>
      <w:r>
        <w:rPr>
          <w:rStyle w:val="VerbatimChar"/>
        </w:rPr>
        <w:t>## Loading required package: ggplot2</w:t>
      </w:r>
    </w:p>
    <w:p w14:paraId="4E42F55A" w14:textId="77777777" w:rsidR="00990CCE" w:rsidRDefault="00E60CEA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</w:t>
      </w:r>
      <w:r>
        <w:rPr>
          <w:rStyle w:val="VerbatimChar"/>
        </w:rPr>
        <w:t>ggplot2</w:t>
      </w:r>
    </w:p>
    <w:p w14:paraId="4E42F55B" w14:textId="77777777" w:rsidR="00990CCE" w:rsidRDefault="00E60CEA">
      <w:pPr>
        <w:pStyle w:val="SourceCode"/>
      </w:pPr>
      <w:r>
        <w:rPr>
          <w:rStyle w:val="FunctionTok"/>
        </w:rPr>
        <w:t>ggcorr</w:t>
      </w:r>
      <w:r>
        <w:rPr>
          <w:rStyle w:val="NormalTok"/>
        </w:rPr>
        <w:t>(df[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5754417" w14:textId="77777777" w:rsidR="00E60CEA" w:rsidRDefault="00E60CEA">
      <w:pPr>
        <w:pStyle w:val="FirstParagraph"/>
      </w:pPr>
      <w:r>
        <w:rPr>
          <w:noProof/>
        </w:rPr>
        <w:lastRenderedPageBreak/>
        <w:drawing>
          <wp:inline distT="0" distB="0" distL="0" distR="0" wp14:anchorId="4E42F55D" wp14:editId="4E42F55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E42F55C" w14:textId="6EC1EA50" w:rsidR="00990CCE" w:rsidRDefault="00E60CEA">
      <w:pPr>
        <w:pStyle w:val="FirstParagraph"/>
      </w:pPr>
      <w:r>
        <w:t>The Highest Correlation is Between Views and Likes</w:t>
      </w:r>
    </w:p>
    <w:sectPr w:rsidR="00990C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2F563" w14:textId="77777777" w:rsidR="00000000" w:rsidRDefault="00E60CEA">
      <w:pPr>
        <w:spacing w:after="0"/>
      </w:pPr>
      <w:r>
        <w:separator/>
      </w:r>
    </w:p>
  </w:endnote>
  <w:endnote w:type="continuationSeparator" w:id="0">
    <w:p w14:paraId="4E42F565" w14:textId="77777777" w:rsidR="00000000" w:rsidRDefault="00E60C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2F55F" w14:textId="77777777" w:rsidR="00990CCE" w:rsidRDefault="00E60CEA">
      <w:r>
        <w:separator/>
      </w:r>
    </w:p>
  </w:footnote>
  <w:footnote w:type="continuationSeparator" w:id="0">
    <w:p w14:paraId="4E42F560" w14:textId="77777777" w:rsidR="00990CCE" w:rsidRDefault="00E60C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92DE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9506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0CCE"/>
    <w:rsid w:val="00990CCE"/>
    <w:rsid w:val="00E60C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2F555"/>
  <w15:docId w15:val="{C0148C7C-A5D4-4645-AD4A-5B589EC77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atthias Rathbun</dc:creator>
  <cp:keywords/>
  <cp:lastModifiedBy>Matthias Rathbun</cp:lastModifiedBy>
  <cp:revision>2</cp:revision>
  <dcterms:created xsi:type="dcterms:W3CDTF">2022-10-10T20:36:00Z</dcterms:created>
  <dcterms:modified xsi:type="dcterms:W3CDTF">2022-10-10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0</vt:lpwstr>
  </property>
  <property fmtid="{D5CDD505-2E9C-101B-9397-08002B2CF9AE}" pid="3" name="output">
    <vt:lpwstr>word_document</vt:lpwstr>
  </property>
</Properties>
</file>